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6" w:name="Xb02158818ca0753216fab1cfc3cc19bf4a04db7"/>
    <w:p>
      <w:pPr>
        <w:pStyle w:val="Heading1"/>
      </w:pPr>
      <w:r>
        <w:t xml:space="preserve">Cover Letter for Chemical Engineer Position in Indonesia Jakarta</w:t>
      </w:r>
    </w:p>
    <w:p>
      <w:pPr>
        <w:pStyle w:val="FirstParagraph"/>
      </w:pPr>
      <w:r>
        <w:t xml:space="preserve">Dear [Hiring Manager's Name],</w:t>
      </w:r>
    </w:p>
    <w:p>
      <w:pPr>
        <w:pStyle w:val="BodyText"/>
      </w:pPr>
      <w:r>
        <w:t xml:space="preserve">I am writing to express my interest in the Chemical Engineer position at [Company Name] in Jakarta, Indonesia. As a highly motivated and skilled professional with a strong background in chemical engineering, I am eager to contribute my expertise to your organization while leveraging the dynamic opportunities available in Indonesia Jakarta’s thriving industrial sector. This cover letter outlines my qualifications, passion for chemical engineering, and how I align with the needs of your company in this critical region.</w:t>
      </w:r>
    </w:p>
    <w:bookmarkStart w:id="20" w:name="professional-background-and-expertise"/>
    <w:p>
      <w:pPr>
        <w:pStyle w:val="Heading2"/>
      </w:pPr>
      <w:r>
        <w:t xml:space="preserve">Professional Background and Expertise</w:t>
      </w:r>
    </w:p>
    <w:p>
      <w:pPr>
        <w:pStyle w:val="FirstParagraph"/>
      </w:pPr>
      <w:r>
        <w:t xml:space="preserve">With [X years] of experience in chemical engineering, I have developed a comprehensive understanding of process design, optimization, and sustainability practices. My career has been centered around solving complex industrial challenges while adhering to environmental regulations and operational efficiency. Whether working on petrochemical processes, pharmaceutical manufacturing, or renewable energy solutions, I have consistently delivered results that drive innovation and profitability.</w:t>
      </w:r>
    </w:p>
    <w:p>
      <w:pPr>
        <w:pStyle w:val="BodyText"/>
      </w:pPr>
      <w:r>
        <w:t xml:space="preserve">My academic foundation in Chemical Engineering from [University Name] equipped me with a robust understanding of thermodynamics, fluid mechanics, and chemical kinetics. This theoretical knowledge was further strengthened through hands-on projects during my internship at [Company Name], where I assisted in optimizing reactor systems to reduce waste by 15% and improve product yield. These experiences solidified my commitment to applying engineering principles to real-world problems.</w:t>
      </w:r>
    </w:p>
    <w:bookmarkEnd w:id="20"/>
    <w:bookmarkStart w:id="21" w:name="relevant-skills-and-achievements"/>
    <w:p>
      <w:pPr>
        <w:pStyle w:val="Heading2"/>
      </w:pPr>
      <w:r>
        <w:t xml:space="preserve">Relevant Skills and Achievements</w:t>
      </w:r>
    </w:p>
    <w:p>
      <w:pPr>
        <w:pStyle w:val="FirstParagraph"/>
      </w:pPr>
      <w:r>
        <w:t xml:space="preserve">As a Chemical Engineer, I have honed skills in process simulation using software such as Aspen Plus and HYSYS, which enable me to model complex chemical reactions and optimize plant performance. My ability to analyze data and identify inefficiencies has led to cost savings of over [X] in previous roles. For instance, at [Previous Company], I implemented a new filtration system that reduced energy consumption by 20%, demonstrating my dedication to sustainability and operational excellence.</w:t>
      </w:r>
    </w:p>
    <w:p>
      <w:pPr>
        <w:pStyle w:val="BodyText"/>
      </w:pPr>
      <w:r>
        <w:t xml:space="preserve">In addition to technical proficiency, I possess strong project management skills. I have led cross-functional teams to complete projects within tight deadlines while maintaining strict compliance with safety standards. My work at [Previous Company] involved coordinating with suppliers, engineers, and regulatory bodies to ensure the safe deployment of a new chemical production line in Indonesia Jakarta. This experience highlighted the importance of collaboration and adaptability in diverse cultural and industrial environments.</w:t>
      </w:r>
    </w:p>
    <w:bookmarkEnd w:id="21"/>
    <w:bookmarkStart w:id="22" w:name="why-indonesia-jakarta"/>
    <w:p>
      <w:pPr>
        <w:pStyle w:val="Heading2"/>
      </w:pPr>
      <w:r>
        <w:t xml:space="preserve">Why Indonesia Jakarta?</w:t>
      </w:r>
    </w:p>
    <w:p>
      <w:pPr>
        <w:pStyle w:val="FirstParagraph"/>
      </w:pPr>
      <w:r>
        <w:t xml:space="preserve">Indonesia Jakarta is a hub of economic activity and industrial growth, offering unique opportunities for Chemical Engineers to contribute to the country’s development. As a professional with a keen interest in emerging markets, I am particularly drawn to the potential of Jakarta’s chemical and manufacturing sectors. The city’s strategic location, coupled with its growing demand for sustainable solutions, aligns perfectly with my career goals and technical expertise.</w:t>
      </w:r>
    </w:p>
    <w:p>
      <w:pPr>
        <w:pStyle w:val="BodyText"/>
      </w:pPr>
      <w:r>
        <w:t xml:space="preserve">My experience working in multicultural teams has prepared me to thrive in Jakarta’s dynamic environment. I understand the importance of cultural sensitivity and effective communication when collaborating with local stakeholders. Additionally, my knowledge of Indonesian regulations and environmental standards ensures that I can contribute immediately to your projects without requiring extensive onboarding.</w:t>
      </w:r>
    </w:p>
    <w:bookmarkEnd w:id="22"/>
    <w:bookmarkStart w:id="23" w:name="X442f76288bb3006305df2787cf19736dc4b9cd3"/>
    <w:p>
      <w:pPr>
        <w:pStyle w:val="Heading2"/>
      </w:pPr>
      <w:r>
        <w:t xml:space="preserve">Commitment to Innovation and Sustainability</w:t>
      </w:r>
    </w:p>
    <w:p>
      <w:pPr>
        <w:pStyle w:val="FirstParagraph"/>
      </w:pPr>
      <w:r>
        <w:t xml:space="preserve">As a Chemical Engineer, I am deeply committed to innovation and sustainability. The global shift toward green technologies has inspired me to focus on developing eco-friendly processes that minimize environmental impact. For example, I recently led a project to design a biodegradable polymer for use in packaging materials, which reduced reliance on non-renewable resources by 30%. This initiative not only addressed environmental concerns but also enhanced the company’s market competitiveness.</w:t>
      </w:r>
    </w:p>
    <w:p>
      <w:pPr>
        <w:pStyle w:val="BodyText"/>
      </w:pPr>
      <w:r>
        <w:t xml:space="preserve">In Jakarta, where industrial expansion often intersects with environmental preservation, I believe my expertise can make a meaningful difference. I am particularly interested in contributing to projects that align with Indonesia’s national goals for sustainable development. Whether it involves improving waste management systems or advancing renewable energy solutions, I am eager to leverage my skills to create lasting value.</w:t>
      </w:r>
    </w:p>
    <w:bookmarkEnd w:id="23"/>
    <w:bookmarkStart w:id="24" w:name="why-company-name"/>
    <w:p>
      <w:pPr>
        <w:pStyle w:val="Heading2"/>
      </w:pPr>
      <w:r>
        <w:t xml:space="preserve">Why [Company Name]?</w:t>
      </w:r>
    </w:p>
    <w:p>
      <w:pPr>
        <w:pStyle w:val="FirstParagraph"/>
      </w:pPr>
      <w:r>
        <w:t xml:space="preserve">[Company Name]’s reputation as a leader in the chemical and engineering sector in Indonesia Jakarta makes it an ideal place for me to grow professionally. Your commitment to innovation, quality, and safety resonates with my own values. I am particularly impressed by your recent [specific project or achievement], which demonstrates your dedication to excellence and forward-thinking approaches.</w:t>
      </w:r>
    </w:p>
    <w:p>
      <w:pPr>
        <w:pStyle w:val="BodyText"/>
      </w:pPr>
      <w:r>
        <w:t xml:space="preserve">I am confident that my technical expertise, problem-solving abilities, and passion for chemical engineering will enable me to make valuable contributions to your team. I am also eager to learn from the experienced professionals at [Company Name] and further develop my skills in a challenging yet supportive environment.</w:t>
      </w:r>
    </w:p>
    <w:bookmarkEnd w:id="24"/>
    <w:bookmarkStart w:id="25" w:name="conclusion"/>
    <w:p>
      <w:pPr>
        <w:pStyle w:val="Heading2"/>
      </w:pPr>
      <w:r>
        <w:t xml:space="preserve">Conclusion</w:t>
      </w:r>
    </w:p>
    <w:p>
      <w:pPr>
        <w:pStyle w:val="FirstParagraph"/>
      </w:pPr>
      <w:r>
        <w:t xml:space="preserve">In conclusion, I am excited about the opportunity to join [Company Name] as a Chemical Engineer in Indonesia Jakarta. My background, skills, and dedication to sustainability position me to support your company’s goals while contributing to the region’s industrial progress. I would welcome the chance to discuss how my qualifications align with your needs and how I can contribute to your team’s success.</w:t>
      </w:r>
    </w:p>
    <w:p>
      <w:pPr>
        <w:pStyle w:val="BodyText"/>
      </w:pPr>
      <w:r>
        <w:t xml:space="preserve">Thank you for considering my application. I look forward to the possibility of speaking with you so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Indonesia Jakarta</dc:title>
  <dc:creator/>
  <dc:language>en</dc:language>
  <cp:keywords/>
  <dcterms:created xsi:type="dcterms:W3CDTF">2026-07-21T14:53:30Z</dcterms:created>
  <dcterms:modified xsi:type="dcterms:W3CDTF">2026-07-21T14:53:30Z</dcterms:modified>
</cp:coreProperties>
</file>

<file path=docProps/custom.xml><?xml version="1.0" encoding="utf-8"?>
<Properties xmlns="http://schemas.openxmlformats.org/officeDocument/2006/custom-properties" xmlns:vt="http://schemas.openxmlformats.org/officeDocument/2006/docPropsVTypes"/>
</file>